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tblpY="570"/>
        <w:tblW w:w="14072" w:type="dxa"/>
        <w:tblLook w:val="04A0" w:firstRow="1" w:lastRow="0" w:firstColumn="1" w:lastColumn="0" w:noHBand="0" w:noVBand="1"/>
      </w:tblPr>
      <w:tblGrid>
        <w:gridCol w:w="1290"/>
        <w:gridCol w:w="552"/>
        <w:gridCol w:w="1982"/>
        <w:gridCol w:w="2974"/>
        <w:gridCol w:w="2602"/>
        <w:gridCol w:w="2117"/>
        <w:gridCol w:w="10"/>
        <w:gridCol w:w="2545"/>
      </w:tblGrid>
      <w:tr w:rsidR="00E03F4A" w:rsidRPr="00C6515B" w:rsidTr="00247A44">
        <w:trPr>
          <w:trHeight w:val="338"/>
        </w:trPr>
        <w:tc>
          <w:tcPr>
            <w:tcW w:w="14072" w:type="dxa"/>
            <w:gridSpan w:val="8"/>
            <w:noWrap/>
            <w:hideMark/>
          </w:tcPr>
          <w:p w:rsidR="000B1675" w:rsidRPr="00C6515B" w:rsidRDefault="000B1675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 xml:space="preserve">T.C. </w:t>
            </w:r>
          </w:p>
          <w:p w:rsidR="002C434D" w:rsidRPr="00C6515B" w:rsidRDefault="002C434D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 xml:space="preserve">Çanakkale </w:t>
            </w:r>
            <w:proofErr w:type="spellStart"/>
            <w:r w:rsidRPr="00C6515B">
              <w:rPr>
                <w:rFonts w:cstheme="minorHAnsi"/>
                <w:sz w:val="16"/>
                <w:szCs w:val="16"/>
              </w:rPr>
              <w:t>Onsekiz</w:t>
            </w:r>
            <w:proofErr w:type="spellEnd"/>
            <w:r w:rsidRPr="00C6515B">
              <w:rPr>
                <w:rFonts w:cstheme="minorHAnsi"/>
                <w:sz w:val="16"/>
                <w:szCs w:val="16"/>
              </w:rPr>
              <w:t xml:space="preserve"> Mart Üniversitesi </w:t>
            </w:r>
          </w:p>
          <w:p w:rsidR="002C434D" w:rsidRPr="00C6515B" w:rsidRDefault="002C434D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 xml:space="preserve">Çan Uygulamalı Bilimler Yüksekokulu </w:t>
            </w:r>
          </w:p>
          <w:p w:rsidR="002C434D" w:rsidRPr="00C6515B" w:rsidRDefault="002C434D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 xml:space="preserve">İş Sağlığı ve Güvenliği Bölümü </w:t>
            </w:r>
            <w:r w:rsidR="00CE7C7F">
              <w:rPr>
                <w:rFonts w:cstheme="minorHAnsi"/>
                <w:sz w:val="16"/>
                <w:szCs w:val="16"/>
              </w:rPr>
              <w:t>4</w:t>
            </w:r>
            <w:r w:rsidR="001E5829" w:rsidRPr="00C6515B">
              <w:rPr>
                <w:rFonts w:cstheme="minorHAnsi"/>
                <w:sz w:val="16"/>
                <w:szCs w:val="16"/>
              </w:rPr>
              <w:t xml:space="preserve">. Sınıf </w:t>
            </w:r>
            <w:r w:rsidR="00F16B9D">
              <w:rPr>
                <w:rFonts w:cstheme="minorHAnsi"/>
                <w:sz w:val="16"/>
                <w:szCs w:val="16"/>
              </w:rPr>
              <w:t>Haftalık Staj</w:t>
            </w:r>
            <w:r w:rsidRPr="00C6515B">
              <w:rPr>
                <w:rFonts w:cstheme="minorHAnsi"/>
                <w:sz w:val="16"/>
                <w:szCs w:val="16"/>
              </w:rPr>
              <w:t xml:space="preserve"> Programı</w:t>
            </w:r>
          </w:p>
        </w:tc>
      </w:tr>
      <w:tr w:rsidR="00E03F4A" w:rsidRPr="00C6515B" w:rsidTr="00247A44">
        <w:trPr>
          <w:trHeight w:val="543"/>
        </w:trPr>
        <w:tc>
          <w:tcPr>
            <w:tcW w:w="1290" w:type="dxa"/>
            <w:noWrap/>
            <w:vAlign w:val="center"/>
            <w:hideMark/>
          </w:tcPr>
          <w:p w:rsidR="002C434D" w:rsidRPr="00C6515B" w:rsidRDefault="002C434D" w:rsidP="00247A44">
            <w:pPr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>Eğitim Dönemi</w:t>
            </w:r>
          </w:p>
        </w:tc>
        <w:tc>
          <w:tcPr>
            <w:tcW w:w="5508" w:type="dxa"/>
            <w:gridSpan w:val="3"/>
            <w:noWrap/>
            <w:hideMark/>
          </w:tcPr>
          <w:p w:rsidR="002C434D" w:rsidRPr="00C6515B" w:rsidRDefault="008F2FC8" w:rsidP="00247A44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2019-2020</w:t>
            </w:r>
            <w:r w:rsidR="004B54AB" w:rsidRPr="00C6515B">
              <w:rPr>
                <w:rFonts w:cstheme="minorHAnsi"/>
                <w:sz w:val="16"/>
                <w:szCs w:val="16"/>
              </w:rPr>
              <w:t xml:space="preserve"> / Bahar</w:t>
            </w:r>
            <w:r w:rsidR="002C434D" w:rsidRPr="00C6515B">
              <w:rPr>
                <w:rFonts w:cstheme="minorHAnsi"/>
                <w:sz w:val="16"/>
                <w:szCs w:val="16"/>
              </w:rPr>
              <w:t xml:space="preserve"> Yarıyılı</w:t>
            </w:r>
          </w:p>
        </w:tc>
        <w:tc>
          <w:tcPr>
            <w:tcW w:w="2602" w:type="dxa"/>
            <w:noWrap/>
            <w:hideMark/>
          </w:tcPr>
          <w:p w:rsidR="002C434D" w:rsidRPr="00C6515B" w:rsidRDefault="002C434D" w:rsidP="00247A44">
            <w:pPr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> </w:t>
            </w:r>
          </w:p>
        </w:tc>
        <w:tc>
          <w:tcPr>
            <w:tcW w:w="2127" w:type="dxa"/>
            <w:gridSpan w:val="2"/>
            <w:noWrap/>
            <w:hideMark/>
          </w:tcPr>
          <w:p w:rsidR="002C434D" w:rsidRPr="00C6515B" w:rsidRDefault="002C434D" w:rsidP="00247A44">
            <w:pPr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> </w:t>
            </w:r>
          </w:p>
        </w:tc>
        <w:tc>
          <w:tcPr>
            <w:tcW w:w="2545" w:type="dxa"/>
            <w:noWrap/>
            <w:hideMark/>
          </w:tcPr>
          <w:p w:rsidR="002C434D" w:rsidRPr="00C6515B" w:rsidRDefault="002C434D" w:rsidP="00247A44">
            <w:pPr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> </w:t>
            </w:r>
          </w:p>
        </w:tc>
      </w:tr>
      <w:tr w:rsidR="00E03F4A" w:rsidRPr="00C6515B" w:rsidTr="00247A44">
        <w:trPr>
          <w:trHeight w:val="338"/>
        </w:trPr>
        <w:tc>
          <w:tcPr>
            <w:tcW w:w="1290" w:type="dxa"/>
            <w:noWrap/>
            <w:vAlign w:val="center"/>
            <w:hideMark/>
          </w:tcPr>
          <w:p w:rsidR="002C434D" w:rsidRPr="00C6515B" w:rsidRDefault="002C434D" w:rsidP="00247A44">
            <w:pPr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>Saat Aralığı</w:t>
            </w:r>
          </w:p>
        </w:tc>
        <w:tc>
          <w:tcPr>
            <w:tcW w:w="552" w:type="dxa"/>
            <w:noWrap/>
            <w:hideMark/>
          </w:tcPr>
          <w:p w:rsidR="002C434D" w:rsidRPr="00C6515B" w:rsidRDefault="002C434D" w:rsidP="00247A44">
            <w:pPr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>Saat</w:t>
            </w:r>
          </w:p>
        </w:tc>
        <w:tc>
          <w:tcPr>
            <w:tcW w:w="1982" w:type="dxa"/>
            <w:noWrap/>
            <w:hideMark/>
          </w:tcPr>
          <w:p w:rsidR="002C434D" w:rsidRPr="00C6515B" w:rsidRDefault="002C434D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>Pazartesi</w:t>
            </w:r>
          </w:p>
        </w:tc>
        <w:tc>
          <w:tcPr>
            <w:tcW w:w="2974" w:type="dxa"/>
            <w:noWrap/>
            <w:hideMark/>
          </w:tcPr>
          <w:p w:rsidR="002C434D" w:rsidRPr="00C6515B" w:rsidRDefault="002C434D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>Salı</w:t>
            </w:r>
          </w:p>
        </w:tc>
        <w:tc>
          <w:tcPr>
            <w:tcW w:w="2602" w:type="dxa"/>
            <w:noWrap/>
            <w:hideMark/>
          </w:tcPr>
          <w:p w:rsidR="002C434D" w:rsidRPr="00C6515B" w:rsidRDefault="002C00F8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>Çarş</w:t>
            </w:r>
            <w:r w:rsidR="002C434D" w:rsidRPr="00C6515B">
              <w:rPr>
                <w:rFonts w:cstheme="minorHAnsi"/>
                <w:sz w:val="16"/>
                <w:szCs w:val="16"/>
              </w:rPr>
              <w:t>amba</w:t>
            </w:r>
          </w:p>
        </w:tc>
        <w:tc>
          <w:tcPr>
            <w:tcW w:w="2117" w:type="dxa"/>
            <w:noWrap/>
            <w:hideMark/>
          </w:tcPr>
          <w:p w:rsidR="002C434D" w:rsidRPr="00C6515B" w:rsidRDefault="002C434D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>Perşembe</w:t>
            </w:r>
          </w:p>
        </w:tc>
        <w:tc>
          <w:tcPr>
            <w:tcW w:w="2555" w:type="dxa"/>
            <w:gridSpan w:val="2"/>
            <w:noWrap/>
            <w:hideMark/>
          </w:tcPr>
          <w:p w:rsidR="002C434D" w:rsidRPr="00C6515B" w:rsidRDefault="002C434D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>Cuma</w:t>
            </w:r>
          </w:p>
        </w:tc>
      </w:tr>
      <w:tr w:rsidR="00247A44" w:rsidRPr="00C6515B" w:rsidTr="00300957">
        <w:trPr>
          <w:trHeight w:val="338"/>
        </w:trPr>
        <w:tc>
          <w:tcPr>
            <w:tcW w:w="1290" w:type="dxa"/>
            <w:noWrap/>
            <w:vAlign w:val="center"/>
          </w:tcPr>
          <w:p w:rsidR="00247A44" w:rsidRPr="00C6515B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  <w:bookmarkStart w:id="0" w:name="_GoBack" w:colFirst="0" w:colLast="0"/>
            <w:r>
              <w:rPr>
                <w:rFonts w:cstheme="minorHAnsi"/>
                <w:sz w:val="16"/>
                <w:szCs w:val="16"/>
              </w:rPr>
              <w:t>08:25-09:10</w:t>
            </w:r>
          </w:p>
        </w:tc>
        <w:tc>
          <w:tcPr>
            <w:tcW w:w="552" w:type="dxa"/>
            <w:noWrap/>
            <w:vAlign w:val="center"/>
            <w:hideMark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C6515B">
              <w:rPr>
                <w:rFonts w:cstheme="minorHAnsi"/>
                <w:sz w:val="16"/>
                <w:szCs w:val="16"/>
              </w:rPr>
              <w:t>1</w:t>
            </w:r>
          </w:p>
        </w:tc>
        <w:tc>
          <w:tcPr>
            <w:tcW w:w="198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974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60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117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555" w:type="dxa"/>
            <w:gridSpan w:val="2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</w:tr>
      <w:tr w:rsidR="00247A44" w:rsidRPr="00A51E16" w:rsidTr="00300957">
        <w:trPr>
          <w:trHeight w:val="338"/>
        </w:trPr>
        <w:tc>
          <w:tcPr>
            <w:tcW w:w="1290" w:type="dxa"/>
            <w:noWrap/>
            <w:vAlign w:val="center"/>
          </w:tcPr>
          <w:p w:rsidR="00300957" w:rsidRPr="00300957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00957">
              <w:rPr>
                <w:rFonts w:cstheme="minorHAnsi"/>
                <w:sz w:val="16"/>
                <w:szCs w:val="16"/>
              </w:rPr>
              <w:t>09:15-10:00</w:t>
            </w:r>
          </w:p>
          <w:p w:rsidR="00300957" w:rsidRPr="00300957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:rsidR="00247A44" w:rsidRPr="00A51E16" w:rsidRDefault="00247A44" w:rsidP="0030095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247A44" w:rsidRPr="00A51E16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51E16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198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974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60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117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555" w:type="dxa"/>
            <w:gridSpan w:val="2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</w:tr>
      <w:tr w:rsidR="00247A44" w:rsidRPr="00A51E16" w:rsidTr="00300957">
        <w:trPr>
          <w:trHeight w:val="338"/>
        </w:trPr>
        <w:tc>
          <w:tcPr>
            <w:tcW w:w="1290" w:type="dxa"/>
            <w:noWrap/>
            <w:vAlign w:val="center"/>
          </w:tcPr>
          <w:p w:rsidR="00300957" w:rsidRPr="00300957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00957">
              <w:rPr>
                <w:rFonts w:cstheme="minorHAnsi"/>
                <w:sz w:val="16"/>
                <w:szCs w:val="16"/>
              </w:rPr>
              <w:t>10:05-10:50</w:t>
            </w:r>
          </w:p>
          <w:p w:rsidR="00247A44" w:rsidRPr="00A51E16" w:rsidRDefault="00247A44" w:rsidP="0030095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247A44" w:rsidRPr="00A51E16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51E16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198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974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60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117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555" w:type="dxa"/>
            <w:gridSpan w:val="2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</w:tr>
      <w:tr w:rsidR="00247A44" w:rsidRPr="00A51E16" w:rsidTr="00300957">
        <w:trPr>
          <w:trHeight w:val="338"/>
        </w:trPr>
        <w:tc>
          <w:tcPr>
            <w:tcW w:w="1290" w:type="dxa"/>
            <w:noWrap/>
            <w:vAlign w:val="center"/>
          </w:tcPr>
          <w:p w:rsidR="00300957" w:rsidRPr="00300957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00957">
              <w:rPr>
                <w:rFonts w:cstheme="minorHAnsi"/>
                <w:sz w:val="16"/>
                <w:szCs w:val="16"/>
              </w:rPr>
              <w:t>10:55-11:40</w:t>
            </w:r>
          </w:p>
          <w:p w:rsidR="00247A44" w:rsidRPr="00A51E16" w:rsidRDefault="00247A44" w:rsidP="0030095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247A44" w:rsidRPr="00A51E16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51E16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198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974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60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117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555" w:type="dxa"/>
            <w:gridSpan w:val="2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</w:tr>
      <w:tr w:rsidR="00247A44" w:rsidRPr="00A51E16" w:rsidTr="00300957">
        <w:trPr>
          <w:trHeight w:val="338"/>
        </w:trPr>
        <w:tc>
          <w:tcPr>
            <w:tcW w:w="1290" w:type="dxa"/>
            <w:noWrap/>
            <w:vAlign w:val="center"/>
          </w:tcPr>
          <w:p w:rsidR="00300957" w:rsidRPr="00300957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00957">
              <w:rPr>
                <w:rFonts w:cstheme="minorHAnsi"/>
                <w:sz w:val="16"/>
                <w:szCs w:val="16"/>
              </w:rPr>
              <w:t>11:45-12:30</w:t>
            </w:r>
          </w:p>
          <w:p w:rsidR="00247A44" w:rsidRPr="00A51E16" w:rsidRDefault="00247A44" w:rsidP="0030095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247A44" w:rsidRPr="00A51E16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51E16">
              <w:rPr>
                <w:rFonts w:cstheme="minorHAnsi"/>
                <w:sz w:val="16"/>
                <w:szCs w:val="16"/>
              </w:rPr>
              <w:t>5</w:t>
            </w:r>
          </w:p>
        </w:tc>
        <w:tc>
          <w:tcPr>
            <w:tcW w:w="198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974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60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117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555" w:type="dxa"/>
            <w:gridSpan w:val="2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</w:tr>
      <w:tr w:rsidR="00247A44" w:rsidRPr="00A51E16" w:rsidTr="00300957">
        <w:trPr>
          <w:trHeight w:val="338"/>
        </w:trPr>
        <w:tc>
          <w:tcPr>
            <w:tcW w:w="1290" w:type="dxa"/>
            <w:noWrap/>
            <w:vAlign w:val="center"/>
          </w:tcPr>
          <w:p w:rsidR="00300957" w:rsidRPr="00300957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00957">
              <w:rPr>
                <w:rFonts w:cstheme="minorHAnsi"/>
                <w:sz w:val="16"/>
                <w:szCs w:val="16"/>
              </w:rPr>
              <w:t>12:35-13:20</w:t>
            </w:r>
          </w:p>
          <w:p w:rsidR="00247A44" w:rsidRPr="00A51E16" w:rsidRDefault="00247A44" w:rsidP="0030095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247A44" w:rsidRPr="00A51E16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51E16"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198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974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60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117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555" w:type="dxa"/>
            <w:gridSpan w:val="2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</w:tr>
      <w:tr w:rsidR="00247A44" w:rsidRPr="00A51E16" w:rsidTr="00300957">
        <w:trPr>
          <w:trHeight w:val="338"/>
        </w:trPr>
        <w:tc>
          <w:tcPr>
            <w:tcW w:w="1290" w:type="dxa"/>
            <w:noWrap/>
            <w:vAlign w:val="center"/>
          </w:tcPr>
          <w:p w:rsidR="00300957" w:rsidRPr="00300957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00957">
              <w:rPr>
                <w:rFonts w:cstheme="minorHAnsi"/>
                <w:sz w:val="16"/>
                <w:szCs w:val="16"/>
              </w:rPr>
              <w:t>13:25-14:10</w:t>
            </w:r>
          </w:p>
          <w:p w:rsidR="00247A44" w:rsidRPr="00A51E16" w:rsidRDefault="00247A44" w:rsidP="0030095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247A44" w:rsidRPr="00A51E16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51E16">
              <w:rPr>
                <w:rFonts w:cstheme="minorHAnsi"/>
                <w:sz w:val="16"/>
                <w:szCs w:val="16"/>
              </w:rPr>
              <w:t>7</w:t>
            </w:r>
          </w:p>
        </w:tc>
        <w:tc>
          <w:tcPr>
            <w:tcW w:w="198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974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60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117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555" w:type="dxa"/>
            <w:gridSpan w:val="2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</w:tr>
      <w:tr w:rsidR="00247A44" w:rsidRPr="00A51E16" w:rsidTr="00300957">
        <w:trPr>
          <w:trHeight w:val="540"/>
        </w:trPr>
        <w:tc>
          <w:tcPr>
            <w:tcW w:w="1290" w:type="dxa"/>
            <w:noWrap/>
            <w:vAlign w:val="center"/>
          </w:tcPr>
          <w:p w:rsidR="00300957" w:rsidRPr="00300957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00957">
              <w:rPr>
                <w:rFonts w:cstheme="minorHAnsi"/>
                <w:sz w:val="16"/>
                <w:szCs w:val="16"/>
              </w:rPr>
              <w:t>14:15-15:00</w:t>
            </w:r>
          </w:p>
          <w:p w:rsidR="00247A44" w:rsidRPr="00A51E16" w:rsidRDefault="00247A44" w:rsidP="0030095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247A44" w:rsidRPr="00A51E16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51E16">
              <w:rPr>
                <w:rFonts w:cstheme="minorHAnsi"/>
                <w:sz w:val="16"/>
                <w:szCs w:val="16"/>
              </w:rPr>
              <w:t>8</w:t>
            </w:r>
          </w:p>
        </w:tc>
        <w:tc>
          <w:tcPr>
            <w:tcW w:w="198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974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60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117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555" w:type="dxa"/>
            <w:gridSpan w:val="2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</w:tr>
      <w:tr w:rsidR="00247A44" w:rsidRPr="00A51E16" w:rsidTr="00300957">
        <w:trPr>
          <w:trHeight w:val="338"/>
        </w:trPr>
        <w:tc>
          <w:tcPr>
            <w:tcW w:w="1290" w:type="dxa"/>
            <w:noWrap/>
            <w:vAlign w:val="center"/>
          </w:tcPr>
          <w:p w:rsidR="00300957" w:rsidRPr="00300957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00957">
              <w:rPr>
                <w:rFonts w:cstheme="minorHAnsi"/>
                <w:sz w:val="16"/>
                <w:szCs w:val="16"/>
              </w:rPr>
              <w:t>15:05-15:50</w:t>
            </w:r>
          </w:p>
          <w:p w:rsidR="00247A44" w:rsidRPr="00A51E16" w:rsidRDefault="00247A44" w:rsidP="0030095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247A44" w:rsidRPr="00A51E16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51E16">
              <w:rPr>
                <w:rFonts w:cstheme="minorHAnsi"/>
                <w:sz w:val="16"/>
                <w:szCs w:val="16"/>
              </w:rPr>
              <w:t>9</w:t>
            </w:r>
          </w:p>
        </w:tc>
        <w:tc>
          <w:tcPr>
            <w:tcW w:w="198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974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60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117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555" w:type="dxa"/>
            <w:gridSpan w:val="2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</w:tr>
      <w:tr w:rsidR="00247A44" w:rsidRPr="00A51E16" w:rsidTr="00300957">
        <w:trPr>
          <w:trHeight w:val="338"/>
        </w:trPr>
        <w:tc>
          <w:tcPr>
            <w:tcW w:w="1290" w:type="dxa"/>
            <w:noWrap/>
            <w:vAlign w:val="center"/>
          </w:tcPr>
          <w:p w:rsidR="00300957" w:rsidRPr="00300957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00957">
              <w:rPr>
                <w:rFonts w:cstheme="minorHAnsi"/>
                <w:sz w:val="16"/>
                <w:szCs w:val="16"/>
              </w:rPr>
              <w:t>15:55-16:40</w:t>
            </w:r>
          </w:p>
          <w:p w:rsidR="00247A44" w:rsidRPr="00A51E16" w:rsidRDefault="00247A44" w:rsidP="00300957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52" w:type="dxa"/>
            <w:noWrap/>
            <w:vAlign w:val="center"/>
            <w:hideMark/>
          </w:tcPr>
          <w:p w:rsidR="00247A44" w:rsidRPr="00A51E16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51E16">
              <w:rPr>
                <w:rFonts w:cstheme="minorHAnsi"/>
                <w:sz w:val="16"/>
                <w:szCs w:val="16"/>
              </w:rPr>
              <w:t>10</w:t>
            </w:r>
          </w:p>
        </w:tc>
        <w:tc>
          <w:tcPr>
            <w:tcW w:w="198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974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60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117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555" w:type="dxa"/>
            <w:gridSpan w:val="2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</w:tr>
      <w:tr w:rsidR="00247A44" w:rsidRPr="00A51E16" w:rsidTr="00300957">
        <w:trPr>
          <w:trHeight w:val="338"/>
        </w:trPr>
        <w:tc>
          <w:tcPr>
            <w:tcW w:w="1290" w:type="dxa"/>
            <w:noWrap/>
            <w:vAlign w:val="center"/>
          </w:tcPr>
          <w:p w:rsidR="00300957" w:rsidRPr="00300957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</w:p>
          <w:p w:rsidR="00247A44" w:rsidRPr="00A51E16" w:rsidRDefault="00300957" w:rsidP="00300957">
            <w:pPr>
              <w:jc w:val="center"/>
              <w:rPr>
                <w:rFonts w:cstheme="minorHAnsi"/>
                <w:sz w:val="16"/>
                <w:szCs w:val="16"/>
              </w:rPr>
            </w:pPr>
            <w:r w:rsidRPr="00300957">
              <w:rPr>
                <w:rFonts w:cstheme="minorHAnsi"/>
                <w:sz w:val="16"/>
                <w:szCs w:val="16"/>
              </w:rPr>
              <w:t>16:45-17:30</w:t>
            </w:r>
          </w:p>
        </w:tc>
        <w:tc>
          <w:tcPr>
            <w:tcW w:w="552" w:type="dxa"/>
            <w:noWrap/>
            <w:vAlign w:val="center"/>
            <w:hideMark/>
          </w:tcPr>
          <w:p w:rsidR="00247A44" w:rsidRPr="00A51E16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 w:rsidRPr="00A51E16">
              <w:rPr>
                <w:rFonts w:cstheme="minorHAnsi"/>
                <w:sz w:val="16"/>
                <w:szCs w:val="16"/>
              </w:rPr>
              <w:t>11</w:t>
            </w:r>
          </w:p>
        </w:tc>
        <w:tc>
          <w:tcPr>
            <w:tcW w:w="198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974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602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117" w:type="dxa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  <w:tc>
          <w:tcPr>
            <w:tcW w:w="2555" w:type="dxa"/>
            <w:gridSpan w:val="2"/>
            <w:noWrap/>
            <w:vAlign w:val="center"/>
          </w:tcPr>
          <w:p w:rsidR="00247A44" w:rsidRPr="00C6515B" w:rsidRDefault="00247A44" w:rsidP="00247A44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İşyeri Stajı</w:t>
            </w:r>
          </w:p>
        </w:tc>
      </w:tr>
      <w:bookmarkEnd w:id="0"/>
    </w:tbl>
    <w:p w:rsidR="008D3869" w:rsidRPr="00A51E16" w:rsidRDefault="008D3869" w:rsidP="00E74001"/>
    <w:sectPr w:rsidR="008D3869" w:rsidRPr="00A51E16" w:rsidSect="002C434D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sjQwMTE2NjI0MTVS0lEKTi0uzszPAykwNKoFAK9hw4QtAAAA"/>
  </w:docVars>
  <w:rsids>
    <w:rsidRoot w:val="002C434D"/>
    <w:rsid w:val="00024A14"/>
    <w:rsid w:val="00035148"/>
    <w:rsid w:val="000377FA"/>
    <w:rsid w:val="00045D47"/>
    <w:rsid w:val="00080907"/>
    <w:rsid w:val="00080AFD"/>
    <w:rsid w:val="00082B7D"/>
    <w:rsid w:val="000B1675"/>
    <w:rsid w:val="000D1860"/>
    <w:rsid w:val="000D31A3"/>
    <w:rsid w:val="000D3C49"/>
    <w:rsid w:val="00107ED6"/>
    <w:rsid w:val="001105F7"/>
    <w:rsid w:val="00122185"/>
    <w:rsid w:val="001415BA"/>
    <w:rsid w:val="00154143"/>
    <w:rsid w:val="00165DA6"/>
    <w:rsid w:val="00171114"/>
    <w:rsid w:val="00180FAF"/>
    <w:rsid w:val="001B07CD"/>
    <w:rsid w:val="001C1101"/>
    <w:rsid w:val="001C7BD0"/>
    <w:rsid w:val="001E5829"/>
    <w:rsid w:val="001F2374"/>
    <w:rsid w:val="001F44BA"/>
    <w:rsid w:val="001F76B9"/>
    <w:rsid w:val="002057EA"/>
    <w:rsid w:val="00237BE5"/>
    <w:rsid w:val="002456BF"/>
    <w:rsid w:val="0024627C"/>
    <w:rsid w:val="00247A44"/>
    <w:rsid w:val="00277A21"/>
    <w:rsid w:val="00286B91"/>
    <w:rsid w:val="002A5812"/>
    <w:rsid w:val="002C00F8"/>
    <w:rsid w:val="002C434D"/>
    <w:rsid w:val="002C5105"/>
    <w:rsid w:val="002C6D91"/>
    <w:rsid w:val="002D20F4"/>
    <w:rsid w:val="002D50B2"/>
    <w:rsid w:val="00300957"/>
    <w:rsid w:val="00306D51"/>
    <w:rsid w:val="00316AD1"/>
    <w:rsid w:val="003219E1"/>
    <w:rsid w:val="0033172D"/>
    <w:rsid w:val="00343120"/>
    <w:rsid w:val="00370A58"/>
    <w:rsid w:val="00370CB4"/>
    <w:rsid w:val="003C124D"/>
    <w:rsid w:val="003C5D36"/>
    <w:rsid w:val="003C72B9"/>
    <w:rsid w:val="003D20C4"/>
    <w:rsid w:val="003D2701"/>
    <w:rsid w:val="003E45C1"/>
    <w:rsid w:val="00403BB0"/>
    <w:rsid w:val="0043260D"/>
    <w:rsid w:val="004433C8"/>
    <w:rsid w:val="00467032"/>
    <w:rsid w:val="00484A9D"/>
    <w:rsid w:val="004B54AB"/>
    <w:rsid w:val="004C71BB"/>
    <w:rsid w:val="004D1153"/>
    <w:rsid w:val="004F36A0"/>
    <w:rsid w:val="00502069"/>
    <w:rsid w:val="005269F1"/>
    <w:rsid w:val="0053000E"/>
    <w:rsid w:val="00532F02"/>
    <w:rsid w:val="00551482"/>
    <w:rsid w:val="00563E48"/>
    <w:rsid w:val="005764AA"/>
    <w:rsid w:val="005905B3"/>
    <w:rsid w:val="00595E99"/>
    <w:rsid w:val="005A3A75"/>
    <w:rsid w:val="005B4C66"/>
    <w:rsid w:val="005C0C5D"/>
    <w:rsid w:val="005C7C4F"/>
    <w:rsid w:val="005C7E90"/>
    <w:rsid w:val="005F07CF"/>
    <w:rsid w:val="00600537"/>
    <w:rsid w:val="00600EFD"/>
    <w:rsid w:val="006041F9"/>
    <w:rsid w:val="00646233"/>
    <w:rsid w:val="00681F47"/>
    <w:rsid w:val="00693A5C"/>
    <w:rsid w:val="00696376"/>
    <w:rsid w:val="00697100"/>
    <w:rsid w:val="006C0905"/>
    <w:rsid w:val="006D6281"/>
    <w:rsid w:val="006F7060"/>
    <w:rsid w:val="007045AA"/>
    <w:rsid w:val="007206C5"/>
    <w:rsid w:val="00787BA5"/>
    <w:rsid w:val="007B2DB6"/>
    <w:rsid w:val="007B7BAB"/>
    <w:rsid w:val="007C7CA6"/>
    <w:rsid w:val="007E5DC0"/>
    <w:rsid w:val="008007CB"/>
    <w:rsid w:val="00802773"/>
    <w:rsid w:val="00832A56"/>
    <w:rsid w:val="00877782"/>
    <w:rsid w:val="00896E1F"/>
    <w:rsid w:val="008A45B9"/>
    <w:rsid w:val="008B247A"/>
    <w:rsid w:val="008C1D21"/>
    <w:rsid w:val="008D3869"/>
    <w:rsid w:val="008D4F17"/>
    <w:rsid w:val="008E0B41"/>
    <w:rsid w:val="008F2FC8"/>
    <w:rsid w:val="00911167"/>
    <w:rsid w:val="00915897"/>
    <w:rsid w:val="009273F9"/>
    <w:rsid w:val="00927F59"/>
    <w:rsid w:val="009472A2"/>
    <w:rsid w:val="00960491"/>
    <w:rsid w:val="0097009D"/>
    <w:rsid w:val="00973BA5"/>
    <w:rsid w:val="009838E6"/>
    <w:rsid w:val="0098577D"/>
    <w:rsid w:val="00991AFD"/>
    <w:rsid w:val="00992F03"/>
    <w:rsid w:val="00993CDA"/>
    <w:rsid w:val="00995AF6"/>
    <w:rsid w:val="009B008C"/>
    <w:rsid w:val="009B0483"/>
    <w:rsid w:val="009B4427"/>
    <w:rsid w:val="009C0429"/>
    <w:rsid w:val="009D7F60"/>
    <w:rsid w:val="009F25F4"/>
    <w:rsid w:val="00A13F25"/>
    <w:rsid w:val="00A23BCF"/>
    <w:rsid w:val="00A31D82"/>
    <w:rsid w:val="00A43E05"/>
    <w:rsid w:val="00A43EAA"/>
    <w:rsid w:val="00A51E16"/>
    <w:rsid w:val="00A73CCB"/>
    <w:rsid w:val="00A95C02"/>
    <w:rsid w:val="00AA6B1B"/>
    <w:rsid w:val="00AB3BEE"/>
    <w:rsid w:val="00AD4F9E"/>
    <w:rsid w:val="00AD6FE8"/>
    <w:rsid w:val="00AE5A47"/>
    <w:rsid w:val="00AF01C5"/>
    <w:rsid w:val="00AF20F0"/>
    <w:rsid w:val="00AF4B6A"/>
    <w:rsid w:val="00B214F2"/>
    <w:rsid w:val="00B26944"/>
    <w:rsid w:val="00B316BB"/>
    <w:rsid w:val="00B31DAB"/>
    <w:rsid w:val="00B36844"/>
    <w:rsid w:val="00B52AF0"/>
    <w:rsid w:val="00B53592"/>
    <w:rsid w:val="00B628F5"/>
    <w:rsid w:val="00B70E9F"/>
    <w:rsid w:val="00B817D1"/>
    <w:rsid w:val="00B93AA6"/>
    <w:rsid w:val="00BA3E41"/>
    <w:rsid w:val="00BB00D6"/>
    <w:rsid w:val="00BB3044"/>
    <w:rsid w:val="00BE3626"/>
    <w:rsid w:val="00BE5575"/>
    <w:rsid w:val="00BF3FF5"/>
    <w:rsid w:val="00BF4BD6"/>
    <w:rsid w:val="00C2332C"/>
    <w:rsid w:val="00C274AB"/>
    <w:rsid w:val="00C41EE6"/>
    <w:rsid w:val="00C53884"/>
    <w:rsid w:val="00C614F1"/>
    <w:rsid w:val="00C6515B"/>
    <w:rsid w:val="00C76F5F"/>
    <w:rsid w:val="00C8195A"/>
    <w:rsid w:val="00CD40FE"/>
    <w:rsid w:val="00CD5B15"/>
    <w:rsid w:val="00CE239C"/>
    <w:rsid w:val="00CE3398"/>
    <w:rsid w:val="00CE383A"/>
    <w:rsid w:val="00CE58A3"/>
    <w:rsid w:val="00CE7C7F"/>
    <w:rsid w:val="00CF130C"/>
    <w:rsid w:val="00D0133C"/>
    <w:rsid w:val="00D36093"/>
    <w:rsid w:val="00D43438"/>
    <w:rsid w:val="00D55E93"/>
    <w:rsid w:val="00D56482"/>
    <w:rsid w:val="00D564F2"/>
    <w:rsid w:val="00D65149"/>
    <w:rsid w:val="00D85129"/>
    <w:rsid w:val="00D960D0"/>
    <w:rsid w:val="00DA2235"/>
    <w:rsid w:val="00DB5377"/>
    <w:rsid w:val="00DC2E82"/>
    <w:rsid w:val="00DC4084"/>
    <w:rsid w:val="00DD0471"/>
    <w:rsid w:val="00DD1375"/>
    <w:rsid w:val="00E00E36"/>
    <w:rsid w:val="00E03F4A"/>
    <w:rsid w:val="00E03FF9"/>
    <w:rsid w:val="00E12AE4"/>
    <w:rsid w:val="00E260E0"/>
    <w:rsid w:val="00E26C84"/>
    <w:rsid w:val="00E51CBC"/>
    <w:rsid w:val="00E74001"/>
    <w:rsid w:val="00E74C5E"/>
    <w:rsid w:val="00E84CB9"/>
    <w:rsid w:val="00E951C7"/>
    <w:rsid w:val="00EA366C"/>
    <w:rsid w:val="00EA54EB"/>
    <w:rsid w:val="00EB1BF6"/>
    <w:rsid w:val="00EE2919"/>
    <w:rsid w:val="00F03D93"/>
    <w:rsid w:val="00F156E4"/>
    <w:rsid w:val="00F165E9"/>
    <w:rsid w:val="00F16B9D"/>
    <w:rsid w:val="00F31FCD"/>
    <w:rsid w:val="00F41DF2"/>
    <w:rsid w:val="00F44BDE"/>
    <w:rsid w:val="00F54F66"/>
    <w:rsid w:val="00F70B97"/>
    <w:rsid w:val="00F75AC6"/>
    <w:rsid w:val="00F84571"/>
    <w:rsid w:val="00F92500"/>
    <w:rsid w:val="00FA2735"/>
    <w:rsid w:val="00FB2531"/>
    <w:rsid w:val="00FE13BD"/>
    <w:rsid w:val="00FE5642"/>
    <w:rsid w:val="00FF2D00"/>
    <w:rsid w:val="00FF4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AD0917"/>
  <w15:docId w15:val="{2A793DC0-DBD2-44F0-BE02-E7F017730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4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9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3</cp:revision>
  <dcterms:created xsi:type="dcterms:W3CDTF">2020-03-06T22:21:00Z</dcterms:created>
  <dcterms:modified xsi:type="dcterms:W3CDTF">2020-03-06T22:23:00Z</dcterms:modified>
</cp:coreProperties>
</file>